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21" w:name="cover-letter"/>
    <w:p>
      <w:pPr>
        <w:pStyle w:val="Heading1"/>
      </w:pPr>
      <w:r>
        <w:t xml:space="preserve">Cover Letter</w:t>
      </w:r>
    </w:p>
    <w:p>
      <w:pPr>
        <w:pStyle w:val="FirstParagraph"/>
      </w:pPr>
      <w:r>
        <w:rPr>
          <w:bCs/>
          <w:b/>
        </w:rPr>
        <w:t xml:space="preserve">John Doe</w:t>
      </w:r>
      <w:r>
        <w:br/>
      </w:r>
      <w:r>
        <w:t xml:space="preserve">1234 Broadway</w:t>
      </w:r>
      <w:r>
        <w:br/>
      </w:r>
      <w:r>
        <w:t xml:space="preserve">New York, NY 10005</w:t>
      </w:r>
      <w:r>
        <w:br/>
      </w:r>
      <w:r>
        <w:t xml:space="preserve">john.doe@example.com</w:t>
      </w:r>
      <w:r>
        <w:br/>
      </w:r>
      <w:r>
        <w:t xml:space="preserve">(555) 123-4567</w:t>
      </w:r>
      <w:r>
        <w:br/>
      </w:r>
      <w:r>
        <w:t xml:space="preserve">April 5, 2024</w:t>
      </w:r>
    </w:p>
    <w:p>
      <w:pPr>
        <w:pStyle w:val="BodyText"/>
      </w:pPr>
      <w:r>
        <w:rPr>
          <w:bCs/>
          <w:b/>
        </w:rPr>
        <w:t xml:space="preserve">Human Resources Department</w:t>
      </w:r>
      <w:r>
        <w:br/>
      </w:r>
      <w:r>
        <w:t xml:space="preserve">[Institution Name]</w:t>
      </w:r>
      <w:r>
        <w:br/>
      </w:r>
      <w:r>
        <w:t xml:space="preserve">[Institution Address]</w:t>
      </w:r>
      <w:r>
        <w:br/>
      </w:r>
      <w:r>
        <w:t xml:space="preserve">New York, NY 10001</w:t>
      </w:r>
    </w:p>
    <w:bookmarkStart w:id="20" w:name="dear-hiring-committee"/>
    <w:p>
      <w:pPr>
        <w:pStyle w:val="Heading2"/>
      </w:pPr>
      <w:r>
        <w:t xml:space="preserve">Dear Hiring Committee,</w:t>
      </w:r>
    </w:p>
    <w:p>
      <w:pPr>
        <w:pStyle w:val="FirstParagraph"/>
      </w:pPr>
      <w:r>
        <w:t xml:space="preserve">I am writing to express my enthusiastic interest in the Mathematician position at [Institution Name] in the United States New York City. As a dedicated scholar and researcher with a profound passion for mathematics, I am eager to contribute my expertise, creativity, and analytical rigor to advance the institution’s mission of fostering innovation and excellence in mathematical research. New York City, a global epicenter for academic and scientific collaboration, presents an unparalleled opportunity to engage with diverse intellectual communities and tackle complex problems that shape our world. This role aligns perfectly with my professional aspirations and my commitment to pushing the boundaries of mathematical discovery.</w:t>
      </w:r>
    </w:p>
    <w:p>
      <w:pPr>
        <w:pStyle w:val="BodyText"/>
      </w:pPr>
      <w:r>
        <w:t xml:space="preserve">With a Ph.D. in Mathematics from [University Name] and over a decade of experience in both academia and industry, I have developed a robust foundation in theoretical and applied mathematics. My research focuses on [specific area, e.g., "topological data analysis," "computational algebraic geometry," or "mathematical modeling for real-world systems"], which has been published in prestigious journals such as [Journal Name] and [Journal Name]. These experiences have honed my ability to approach problems with a combination of mathematical precision and interdisciplinary insight, a skill I believe is critical for driving progress in the dynamic environment of New York City.</w:t>
      </w:r>
    </w:p>
    <w:p>
      <w:pPr>
        <w:pStyle w:val="BodyText"/>
      </w:pPr>
      <w:r>
        <w:t xml:space="preserve">What sets me apart as a Mathematician is not only my technical expertise but also my ability to communicate complex ideas effectively. Whether presenting at conferences in the United States New York City, mentoring students at [Previous Institution], or collaborating with engineers and data scientists on projects that bridge theory and practice, I prioritize clarity, curiosity, and collaboration. For instance, during my tenure as a postdoctoral researcher at [Institution Name], I led a team to develop an algorithm that optimized urban traffic patterns using graph theory—a project deeply rooted in the challenges of a city like New York. This work was recognized by [Award or Recognition], and it underscored the transformative potential of mathematics in addressing real-world issues.</w:t>
      </w:r>
    </w:p>
    <w:p>
      <w:pPr>
        <w:pStyle w:val="BodyText"/>
      </w:pPr>
      <w:r>
        <w:t xml:space="preserve">My academic journey has been driven by a desire to explore the intersections between pure mathematics and its applications. In New York City, where institutions like [University Name] and [Institution Name] are at the forefront of mathematical innovation, I am inspired to contribute to research that bridges abstract theory with tangible impact. For example, my recent work on [specific project or publication] has explored how stochastic processes can model financial markets or biological systems—areas of immense relevance in a city where economics, technology, and science converge. I am particularly drawn to [Institution Name]’s reputation for fostering interdisciplinary research and its commitment to addressing global challenges through mathematical frameworks.</w:t>
      </w:r>
    </w:p>
    <w:p>
      <w:pPr>
        <w:pStyle w:val="BodyText"/>
      </w:pPr>
      <w:r>
        <w:t xml:space="preserve">New York City’s unique ecosystem of universities, startups, and cultural institutions creates a vibrant backdrop for mathematical exploration. As a Mathematician in this city, I would thrive in an environment where intellectual diversity is celebrated and collaboration is the norm. I am especially interested in how [Institution Name]’s programs align with my research interests, such as [specific area of interest]. The opportunity to work alongside colleagues who share a passion for solving complex problems, while also engaging with the city’s broader scientific community, is deeply appealing to me.</w:t>
      </w:r>
    </w:p>
    <w:p>
      <w:pPr>
        <w:pStyle w:val="BodyText"/>
      </w:pPr>
      <w:r>
        <w:t xml:space="preserve">Beyond my technical skills, I bring a collaborative spirit and a dedication to mentorship. In New York City, where the demand for mathematical talent spans industries from finance to artificial intelligence, I am committed to nurturing the next generation of thinkers. My experience teaching courses on [specific subject] at [Previous Institution] has shown me the importance of fostering curiosity and critical thinking in students. I believe that a Mathematician’s role extends beyond research—it involves empowering others to see the beauty and utility of mathematics in their own lives.</w:t>
      </w:r>
    </w:p>
    <w:p>
      <w:pPr>
        <w:pStyle w:val="BodyText"/>
      </w:pPr>
      <w:r>
        <w:t xml:space="preserve">Finally, I am deeply inspired by [Institution Name]’s mission to [quote from institution’s mission statement or core values]. As a Mathematician in the United States New York City, I am eager to contribute to this vision by advancing research that is both rigorous and relevant. The city’s fast-paced, innovative atmosphere challenges me to think creatively and adaptively, qualities that I believe are essential for tackling the mathematical questions of tomorrow.</w:t>
      </w:r>
    </w:p>
    <w:p>
      <w:pPr>
        <w:pStyle w:val="BodyText"/>
      </w:pPr>
      <w:r>
        <w:t xml:space="preserve">Thank you for considering my application. I would be honored to discuss how my background, skills, and enthusiasm align with the goals of [Institution Name]. I look forward to the opportunity to contribute to your team and to grow as a Mathematician in one of the most intellectually vibrant cities in the world.</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New York City</dc:title>
  <dc:creator/>
  <dc:language>en</dc:language>
  <cp:keywords/>
  <dcterms:created xsi:type="dcterms:W3CDTF">2026-07-24T13:01:09Z</dcterms:created>
  <dcterms:modified xsi:type="dcterms:W3CDTF">2026-07-24T13:01:09Z</dcterms:modified>
</cp:coreProperties>
</file>

<file path=docProps/custom.xml><?xml version="1.0" encoding="utf-8"?>
<Properties xmlns="http://schemas.openxmlformats.org/officeDocument/2006/custom-properties" xmlns:vt="http://schemas.openxmlformats.org/officeDocument/2006/docPropsVTypes"/>
</file>